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070193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9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070193">
        <w:t>79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070193">
        <w:t>Martinovi Floriánovi, bývalému členovi dozornej rady Národnej agentúry pre sieťové a elektronické služby</w:t>
      </w:r>
      <w:r w:rsidR="00070193">
        <w:t>.</w:t>
      </w:r>
    </w:p>
    <w:p w:rsidR="00070193" w:rsidRPr="00DB449E" w:rsidRDefault="00070193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070193">
        <w:t>uznesením č. 493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070193">
        <w:t>Martinovi Floriánovi, bývalému členovi dozornej rady Národnej agentúry pre sieťové a elektronické služby</w:t>
      </w:r>
    </w:p>
    <w:p w:rsidR="00070193" w:rsidRPr="003850F1" w:rsidRDefault="00070193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0193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27C37A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A0B51-AAFE-4DC1-A47B-537FB6477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8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10:46:00Z</dcterms:modified>
</cp:coreProperties>
</file>